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Data</w:t>
      </w:r>
      <w:r>
        <w:t xml:space="preserve"> </w:t>
      </w:r>
      <w:r>
        <w:t xml:space="preserve">Scientist</w:t>
      </w:r>
      <w:r>
        <w:t xml:space="preserve"> </w:t>
      </w:r>
      <w:r>
        <w:t xml:space="preserve">in</w:t>
      </w:r>
      <w:r>
        <w:t xml:space="preserve"> </w:t>
      </w:r>
      <w:r>
        <w:t xml:space="preserve">Ghana</w:t>
      </w:r>
      <w:r>
        <w:t xml:space="preserve"> </w:t>
      </w:r>
      <w:r>
        <w:t xml:space="preserve">Accra</w:t>
      </w:r>
    </w:p>
    <w:bookmarkStart w:id="20" w:name="X19e01bc513826c7c36255d32b2f3911aa0b622b"/>
    <w:p>
      <w:pPr>
        <w:pStyle w:val="Heading1"/>
      </w:pPr>
      <w:r>
        <w:t xml:space="preserve">Personal Statement for Data Scientist Position in Ghana Accra</w:t>
      </w:r>
    </w:p>
    <w:p>
      <w:pPr>
        <w:pStyle w:val="FirstParagraph"/>
      </w:pPr>
      <w:r>
        <w:t xml:space="preserve">As a passionate and technically adept Data Scientist with a profound commitment to leveraging data for transformative societal impact, I am writing to express my enthusiastic interest in contributing to Ghana's evolving technological landscape from the vibrant heart of Accra. This Personal Statement articulates my professional journey, technical expertise, and unwavering dedication to applying data science solutions that address real-world challenges specific to Ghana and Africa. My aspiration is not merely to work as a Data Scientist but to become an integral part of Accra's burgeoning tech ecosystem, where innovation meets community development.</w:t>
      </w:r>
    </w:p>
    <w:p>
      <w:pPr>
        <w:pStyle w:val="BodyText"/>
      </w:pPr>
      <w:r>
        <w:t xml:space="preserve">My academic foundation in Data Science from the University of Cape Coast (Ghana) equipped me with rigorous analytical frameworks and contextual understanding of African data ecosystems. During my master's program, I focused on predictive modeling for agricultural yield optimization using satellite imagery and IoT sensor data—projects directly relevant to Ghana's agrarian economy. This work culminated in a research paper published in the *Journal of African Data Science*, which analyzed crop patterns across Ghana's major farming regions. Crucially, it taught me that effective data science in Ghana Accra requires more than technical prowess; it demands cultural fluency and an understanding of local constraints like variable internet connectivity and the need for low-bandwidth analytical solutions. My thesis work on mobile health data analysis for Accra's informal settlements further cemented my belief that ethical, accessible analytics can drive tangible improvements in healthcare access—a priority for Ghana's Ministry of Health.</w:t>
      </w:r>
    </w:p>
    <w:p>
      <w:pPr>
        <w:pStyle w:val="BodyText"/>
      </w:pPr>
      <w:r>
        <w:t xml:space="preserve">Professionally, I have honed my technical capabilities through roles at TechSolutions Ghana and the African Data Institute. At TechSolutions Ghana, I developed a machine learning model using Python (Pandas, Scikit-learn) that reduced supply chain inefficiencies for local cocoa exporters by 27%, directly supporting Ghana's position as the world's second-largest cocoa producer. This project required navigating complex data from multiple sources—including legacy systems in rural cooperatives—and translating insights into actionable strategies for stakeholders who were initially skeptical of data-driven approaches. I learned that success as a Data Scientist in Ghana Accra hinges on building trust through transparency: presenting findings via simple dashboards accessible on basic smartphones, not just sophisticated tools. At the African Data Institute, I collaborated with UNICEF Ghana to create a real-time child welfare monitoring system using geospatial analysis—demonstrating how data science can support national development goals like Ghana's 2030 Agenda for Sustainable Development.</w:t>
      </w:r>
    </w:p>
    <w:p>
      <w:pPr>
        <w:pStyle w:val="BodyText"/>
      </w:pPr>
      <w:r>
        <w:t xml:space="preserve">What distinguishes my approach is my intentional focus on Africa-first problem-solving. While many Data Scientists apply global models to local contexts, I prioritize co-creating solutions with Ghanaian communities. For instance, when developing a fraud detection algorithm for an Accra-based fintech startup, I conducted workshops with local bank agents to understand cultural nuances in financial transactions that Western models would miss. This yielded a 40% improvement in accuracy and fostered buy-in from end-users—proving that ethical data science must be locally rooted. My technical toolkit includes SQL for database management (optimized for Ghana's infrastructure), Tableau for accessible visualization, and cloud solutions like AWS S3 tailored to intermittent connectivity. However, I emphasize that my greatest asset is the ability to bridge the gap between complex analytics and community needs—a skill forged through years of working in Ghana Accra's dynamic environment.</w:t>
      </w:r>
    </w:p>
    <w:p>
      <w:pPr>
        <w:pStyle w:val="BodyText"/>
      </w:pPr>
      <w:r>
        <w:t xml:space="preserve">I am drawn to Ghana Accra specifically because it represents Africa's next frontier of data innovation. The city's transformation into a "Smart City" initiative, coupled with institutions like the University of Ghana’s Data Science Lab and events such as Accra Tech Week, creates fertile ground for impactful work. I see an urgent need for locally trained Data Scientists who understand both global best practices and Ghanaian realities—from navigating regulatory frameworks like the Data Protection Act 2012 to addressing digital literacy gaps in rural communities. My vision aligns perfectly with initiatives like Ghana’s Digital Acceleration Project, where data-driven insights could optimize public service delivery across Accra's rapidly growing urban landscape. I am particularly eager to contribute to projects supporting smallholder farmers, who form 80% of Ghana's agricultural workforce but often lack access to predictive market analytics.</w:t>
      </w:r>
    </w:p>
    <w:p>
      <w:pPr>
        <w:pStyle w:val="BodyText"/>
      </w:pPr>
      <w:r>
        <w:t xml:space="preserve">My commitment extends beyond technical execution; it is rooted in a desire to uplift Ghanaian society through data. As a Data Scientist, I refuse to treat data as an abstract resource—I view it as a tool for empowerment. In Accra, this means advocating for open government datasets that citizens can access and use (like the newly launched Ghana Open Data Portal) and mentoring young Ghanaians in schools like the Ghana Institute of Management and Public Administration (GIMPA) to build local capacity. I have already led workshops at the Accra Tech Hub on "Data Literacy for Non-Technical Stakeholders," where participants learned to interpret basic analytics reports that directly impacted their small businesses. This grassroots engagement reflects my belief that sustainable change begins when data ownership shifts from external consultants to local communities.</w:t>
      </w:r>
    </w:p>
    <w:p>
      <w:pPr>
        <w:pStyle w:val="BodyText"/>
      </w:pPr>
      <w:r>
        <w:t xml:space="preserve">Looking ahead, I envision myself as a catalyst for ethical AI adoption in Ghana Accra—ensuring algorithms respect cultural values and prioritize human dignity over mere efficiency. For example, I would approach predictive policing systems with extreme caution, focusing instead on data projects that enhance community safety through transparency (e.g., mapping crime patterns to improve street lighting in high-risk neighborhoods). My ultimate goal is to help establish Ghana as a leader in responsible data science for the Global South—a mission that demands more than technical skill; it requires humility, cultural intelligence, and unwavering dedication to the people of Accra.</w:t>
      </w:r>
    </w:p>
    <w:p>
      <w:pPr>
        <w:pStyle w:val="BodyText"/>
      </w:pPr>
      <w:r>
        <w:t xml:space="preserve">In closing, this Personal Statement embodies my conviction that Data Science in Ghana Accra is not about exporting Western methodologies but co-creating solutions with African perspectives. With my academic grounding in local contexts, proven experience scaling analytics for Ghanaian businesses, and deep passion for equitable development, I am prepared to deliver immediate value while growing as a Data Scientist within your team. I welcome the opportunity to discuss how my skills align with your organization's vision for transforming Ghana through data—starting right here in Accra.</w:t>
      </w:r>
    </w:p>
    <w:p>
      <w:pPr>
        <w:pStyle w:val="BodyText"/>
      </w:pPr>
      <w:r>
        <w:t xml:space="preserve">Thank you for considering my application. I look forward to contributing to Ghana's digital future as a dedicated Data Scientist in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Data Scientist in Ghana Accra</dc:title>
  <dc:creator/>
  <dc:language>en</dc:language>
  <cp:keywords/>
  <dcterms:created xsi:type="dcterms:W3CDTF">2026-07-13T18:59:22Z</dcterms:created>
  <dcterms:modified xsi:type="dcterms:W3CDTF">2026-07-13T18:59:22Z</dcterms:modified>
</cp:coreProperties>
</file>

<file path=docProps/custom.xml><?xml version="1.0" encoding="utf-8"?>
<Properties xmlns="http://schemas.openxmlformats.org/officeDocument/2006/custom-properties" xmlns:vt="http://schemas.openxmlformats.org/officeDocument/2006/docPropsVTypes"/>
</file>